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Whitley Hil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hitle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il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205 South Washtenaw Avenue, Chicago, IL, USA Chicago, IL, USA 6062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whitleyhill@icloud.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319767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emetriu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7/200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erish</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0/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rity</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7/2019</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